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ppy</w:t>
      </w:r>
    </w:p>
    <w:p>
      <w:pPr>
        <w:pStyle w:val="Author"/>
      </w:pPr>
      <w:r>
        <w:t xml:space="preserve">Mattia</w:t>
      </w:r>
      <w:r>
        <w:t xml:space="preserve"> </w:t>
      </w:r>
      <w:r>
        <w:t xml:space="preserve">Falcon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giugno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pp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fba7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ppy</dc:title>
  <dc:creator>Mattia Falcone</dc:creator>
  <dcterms:created xsi:type="dcterms:W3CDTF">2017-06-12T14:28:58Z</dcterms:created>
  <dcterms:modified xsi:type="dcterms:W3CDTF">2017-06-12T14:28:58Z</dcterms:modified>
</cp:coreProperties>
</file>